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0D208" w14:textId="77777777" w:rsidR="004D6823" w:rsidRDefault="00B55519" w:rsidP="004D6823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pict w14:anchorId="5D6D1D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4D6823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F864EA7" w14:textId="77777777" w:rsidR="004D6823" w:rsidRDefault="004D6823" w:rsidP="004D6823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E843D07" w14:textId="77777777" w:rsidR="004D6823" w:rsidRDefault="004D6823" w:rsidP="004D6823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225FFA5" w14:textId="77777777" w:rsidR="004D6823" w:rsidRDefault="004D6823" w:rsidP="004D6823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1</w:t>
      </w:r>
    </w:p>
    <w:p w14:paraId="273D6DB1" w14:textId="678ADF36" w:rsidR="004D6823" w:rsidRPr="004D6823" w:rsidRDefault="004D6823" w:rsidP="004D6823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Hero or Criminal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Permutation Test</w:t>
      </w:r>
    </w:p>
    <w:p w14:paraId="441CF420" w14:textId="77777777" w:rsidR="008C2AE2" w:rsidRDefault="00000000">
      <w:pPr>
        <w:pStyle w:val="Heading2"/>
      </w:pPr>
      <w:bookmarkStart w:id="0" w:name="reading-in-data"/>
      <w:r>
        <w:t>Reading in data</w:t>
      </w:r>
    </w:p>
    <w:p w14:paraId="25CE463E" w14:textId="77777777" w:rsidR="008C2AE2" w:rsidRDefault="00000000">
      <w:pPr>
        <w:pStyle w:val="SourceCode"/>
      </w:pPr>
      <w:r>
        <w:rPr>
          <w:rStyle w:val="NormalTok"/>
        </w:rPr>
        <w:t xml:space="preserve">m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tabl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tatu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U.S.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>'International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Opin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Her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>'Crimin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>'Neither'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mytable </w:t>
      </w:r>
      <w:r>
        <w:rPr>
          <w:rStyle w:val="CommentTok"/>
        </w:rPr>
        <w:t># viewing the table</w:t>
      </w:r>
    </w:p>
    <w:p w14:paraId="75699176" w14:textId="77777777" w:rsidR="008C2AE2" w:rsidRDefault="00000000">
      <w:pPr>
        <w:pStyle w:val="SourceCode"/>
      </w:pPr>
      <w:r>
        <w:rPr>
          <w:rStyle w:val="VerbatimChar"/>
        </w:rPr>
        <w:t>##                Opinion</w:t>
      </w:r>
      <w:r>
        <w:br/>
      </w:r>
      <w:r>
        <w:rPr>
          <w:rStyle w:val="VerbatimChar"/>
        </w:rPr>
        <w:t>## Status          Hero Criminal Neither</w:t>
      </w:r>
      <w:r>
        <w:br/>
      </w:r>
      <w:r>
        <w:rPr>
          <w:rStyle w:val="VerbatimChar"/>
        </w:rPr>
        <w:t>##   U.S.             1        9       2</w:t>
      </w:r>
      <w:r>
        <w:br/>
      </w:r>
      <w:r>
        <w:rPr>
          <w:rStyle w:val="VerbatimChar"/>
        </w:rPr>
        <w:t>##   International    5        2       1</w:t>
      </w:r>
    </w:p>
    <w:p w14:paraId="6DFE4D02" w14:textId="77777777" w:rsidR="008C2AE2" w:rsidRDefault="00000000">
      <w:pPr>
        <w:pStyle w:val="Heading2"/>
      </w:pPr>
      <w:bookmarkStart w:id="1" w:name="X59043896897c369ebd1bfb8dc707f9313c50f7e"/>
      <w:bookmarkEnd w:id="0"/>
      <w:r>
        <w:t>To perform a permutation test with 10,000 random permutations</w:t>
      </w:r>
    </w:p>
    <w:p w14:paraId="4FDD2A5B" w14:textId="77777777" w:rsidR="008C2AE2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 xml:space="preserve">(mytable, </w:t>
      </w:r>
      <w:r>
        <w:rPr>
          <w:rStyle w:val="AttributeTok"/>
        </w:rPr>
        <w:t>simulate.p.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14:paraId="72AEBCCC" w14:textId="77777777" w:rsidR="008C2AE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simulated p-value (based on 10000</w:t>
      </w:r>
      <w:r>
        <w:br/>
      </w:r>
      <w:r>
        <w:rPr>
          <w:rStyle w:val="VerbatimChar"/>
        </w:rPr>
        <w:t>## 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table</w:t>
      </w:r>
      <w:r>
        <w:br/>
      </w:r>
      <w:r>
        <w:rPr>
          <w:rStyle w:val="VerbatimChar"/>
        </w:rPr>
        <w:t>## X-squared = 6.9318, df = NA, p-value = 0.0341</w:t>
      </w:r>
      <w:bookmarkEnd w:id="1"/>
    </w:p>
    <w:sectPr w:rsidR="008C2A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D830C" w14:textId="77777777" w:rsidR="00B55519" w:rsidRDefault="00B55519">
      <w:pPr>
        <w:spacing w:after="0"/>
      </w:pPr>
      <w:r>
        <w:separator/>
      </w:r>
    </w:p>
  </w:endnote>
  <w:endnote w:type="continuationSeparator" w:id="0">
    <w:p w14:paraId="7E596525" w14:textId="77777777" w:rsidR="00B55519" w:rsidRDefault="00B555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0310C" w14:textId="77777777" w:rsidR="00B55519" w:rsidRDefault="00B55519">
      <w:r>
        <w:separator/>
      </w:r>
    </w:p>
  </w:footnote>
  <w:footnote w:type="continuationSeparator" w:id="0">
    <w:p w14:paraId="5FD498AD" w14:textId="77777777" w:rsidR="00B55519" w:rsidRDefault="00B555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C670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57851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2AE2"/>
    <w:rsid w:val="004D6823"/>
    <w:rsid w:val="008C2AE2"/>
    <w:rsid w:val="00B555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E60E7AA"/>
  <w15:docId w15:val="{8C0CF0A1-5C37-CC4F-9ECE-B81F9430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1</Words>
  <Characters>921</Characters>
  <Application>Microsoft Office Word</Application>
  <DocSecurity>0</DocSecurity>
  <Lines>7</Lines>
  <Paragraphs>2</Paragraphs>
  <ScaleCrop>false</ScaleCrop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4T14:36:00Z</dcterms:created>
  <dcterms:modified xsi:type="dcterms:W3CDTF">2022-07-1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4</vt:lpwstr>
  </property>
  <property fmtid="{D5CDD505-2E9C-101B-9397-08002B2CF9AE}" pid="3" name="output">
    <vt:lpwstr>word_document</vt:lpwstr>
  </property>
</Properties>
</file>